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Шамес Эддин Хамз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370791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126745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6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4078737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8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124901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345904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496846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6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4234141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4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4153466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303921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3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4975905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4901513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1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Шамес Эддин Хамза</dc:creator>
  <dc:language>ru-RU</dc:language>
  <cp:keywords/>
  <dcterms:created xsi:type="dcterms:W3CDTF">2025-06-22T12:33:05Z</dcterms:created>
  <dcterms:modified xsi:type="dcterms:W3CDTF">2025-06-22T12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